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8E5F5" w14:textId="77777777" w:rsidR="000E3020" w:rsidRPr="00C62577" w:rsidRDefault="000E3020" w:rsidP="000E3020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C62577">
        <w:rPr>
          <w:rFonts w:ascii="Arial" w:hAnsi="Arial" w:cs="Arial"/>
          <w:sz w:val="36"/>
          <w:szCs w:val="36"/>
        </w:rPr>
        <w:t>Timothy Hsu</w:t>
      </w:r>
    </w:p>
    <w:p w14:paraId="5CA57FDB" w14:textId="35FDC770" w:rsidR="00D127BB" w:rsidRPr="00C62577" w:rsidRDefault="0025441A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Software Developer</w:t>
      </w:r>
    </w:p>
    <w:p w14:paraId="5426D690" w14:textId="4192FE73" w:rsidR="00D127BB" w:rsidRPr="00C62577" w:rsidRDefault="00401EA3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5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timothy@timothycodes.com</w:t>
        </w:r>
      </w:hyperlink>
    </w:p>
    <w:p w14:paraId="710242A1" w14:textId="747067C4" w:rsidR="00D127BB" w:rsidRPr="00C62577" w:rsidRDefault="00401EA3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6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https://github.com/MeatSim</w:t>
        </w:r>
      </w:hyperlink>
    </w:p>
    <w:p w14:paraId="19BF19D9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KILLS</w:t>
      </w:r>
    </w:p>
    <w:p w14:paraId="5413FF40" w14:textId="77777777" w:rsidR="00A03600" w:rsidRPr="00C62577" w:rsidRDefault="00A03600" w:rsidP="000E3020">
      <w:pPr>
        <w:pStyle w:val="PlainText"/>
        <w:numPr>
          <w:ilvl w:val="0"/>
          <w:numId w:val="8"/>
        </w:numPr>
        <w:rPr>
          <w:rFonts w:ascii="Arial" w:hAnsi="Arial" w:cs="Arial"/>
          <w:sz w:val="20"/>
          <w:szCs w:val="20"/>
        </w:rPr>
        <w:sectPr w:rsidR="00A03600" w:rsidRPr="00C62577" w:rsidSect="00DC7395">
          <w:pgSz w:w="12240" w:h="15840"/>
          <w:pgMar w:top="1440" w:right="1502" w:bottom="1440" w:left="1501" w:header="720" w:footer="720" w:gutter="0"/>
          <w:cols w:space="720"/>
          <w:docGrid w:linePitch="360"/>
        </w:sectPr>
      </w:pPr>
    </w:p>
    <w:p w14:paraId="534F4D02" w14:textId="2500081A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244A21E4" w14:textId="740B9481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J</w:t>
      </w:r>
      <w:r w:rsidR="0025441A" w:rsidRPr="00C62577">
        <w:rPr>
          <w:rFonts w:ascii="Arial" w:hAnsi="Arial" w:cs="Arial"/>
          <w:sz w:val="20"/>
          <w:szCs w:val="20"/>
        </w:rPr>
        <w:t>avaScrip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★☆☆</w:t>
      </w:r>
    </w:p>
    <w:p w14:paraId="4B02EB57" w14:textId="55BC4A75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HTML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4A0B3555" w14:textId="054F45CB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S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57B259FB" w14:textId="0DEC3C59" w:rsidR="000E3020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Python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6F19C457" w14:textId="69D58DDB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081BBDB9" w14:textId="3849DE2C" w:rsidR="00A03600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 Router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7B1097C9" w14:textId="5AEB5894" w:rsidR="00A03600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Node</w:t>
      </w:r>
      <w:r w:rsidR="0007411B">
        <w:rPr>
          <w:rFonts w:ascii="Arial" w:hAnsi="Arial" w:cs="Arial"/>
          <w:sz w:val="20"/>
          <w:szCs w:val="20"/>
        </w:rPr>
        <w:t>.j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BAE2A8" w14:textId="14853FE3" w:rsidR="00D127BB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Gi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34149E" w14:textId="77777777" w:rsidR="00A03600" w:rsidRPr="00C62577" w:rsidRDefault="00A03600" w:rsidP="000E3020">
      <w:pPr>
        <w:pStyle w:val="Heading1"/>
        <w:rPr>
          <w:rFonts w:ascii="Arial" w:hAnsi="Arial" w:cs="Arial"/>
          <w:color w:val="auto"/>
        </w:rPr>
        <w:sectPr w:rsidR="00A03600" w:rsidRPr="00C62577" w:rsidSect="00C62577">
          <w:type w:val="continuous"/>
          <w:pgSz w:w="12240" w:h="15840"/>
          <w:pgMar w:top="1440" w:right="1502" w:bottom="1440" w:left="1501" w:header="720" w:footer="720" w:gutter="0"/>
          <w:cols w:num="3" w:space="123"/>
          <w:docGrid w:linePitch="360"/>
        </w:sectPr>
      </w:pPr>
    </w:p>
    <w:p w14:paraId="4A8E3232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EXPERIENCE</w:t>
      </w:r>
    </w:p>
    <w:p w14:paraId="4C2873EB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React</w:t>
      </w:r>
    </w:p>
    <w:p w14:paraId="46F3CA59" w14:textId="022213D1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he Spotify API in an app that allows a user to search for tracks, create a playlist, and add it to the user's profile</w:t>
      </w:r>
    </w:p>
    <w:p w14:paraId="7BED41DA" w14:textId="77777777" w:rsidR="001540B8" w:rsidRPr="00C62577" w:rsidRDefault="001540B8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tic-tac-toe game that displays the next player, displays the winner, and allows going back to previous moves</w:t>
      </w:r>
    </w:p>
    <w:p w14:paraId="2FCA73EF" w14:textId="1116AFAE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dded a feature to display "Tie game" if there is a draw</w:t>
      </w:r>
    </w:p>
    <w:p w14:paraId="35353B6E" w14:textId="768F107E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dded a feature to highlight the three squares that caused a win</w:t>
      </w:r>
    </w:p>
    <w:p w14:paraId="1436AF25" w14:textId="58043A16" w:rsidR="00D127BB" w:rsidRPr="00C62577" w:rsidRDefault="0025441A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React Router to display profiles based on search results</w:t>
      </w:r>
    </w:p>
    <w:p w14:paraId="10E9E986" w14:textId="60A40C47" w:rsidR="00D127BB" w:rsidRPr="00C62577" w:rsidRDefault="000E3020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JavaScript</w:t>
      </w:r>
    </w:p>
    <w:p w14:paraId="78B06D4D" w14:textId="4FF6D0B6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n interactive Node.js terminal game that randomizes a field full of holes for the player to navigate through</w:t>
      </w:r>
    </w:p>
    <w:p w14:paraId="235E28F2" w14:textId="1F982615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JavaScript class that includes methods to encrypt and decrypt messages using shift cipher</w:t>
      </w:r>
    </w:p>
    <w:p w14:paraId="65773DC9" w14:textId="30A4DFEC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factory function to create objects simulating organisms with methods to mutate, compare, evaluate, and mirror DNA strands</w:t>
      </w:r>
    </w:p>
    <w:p w14:paraId="2A8A333E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HTML/CSS</w:t>
      </w:r>
    </w:p>
    <w:p w14:paraId="12DCA898" w14:textId="4773FDD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reated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responsive website with navigation bar, fonts, and images that respond to screen size</w:t>
      </w:r>
    </w:p>
    <w:p w14:paraId="4AD073F0" w14:textId="6E8D3B7E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Used </w:t>
      </w:r>
      <w:r w:rsidR="00C52D5C">
        <w:rPr>
          <w:rFonts w:ascii="Arial" w:hAnsi="Arial" w:cs="Arial"/>
          <w:sz w:val="20"/>
          <w:szCs w:val="20"/>
        </w:rPr>
        <w:t>F</w:t>
      </w:r>
      <w:r w:rsidRPr="00C62577">
        <w:rPr>
          <w:rFonts w:ascii="Arial" w:hAnsi="Arial" w:cs="Arial"/>
          <w:sz w:val="20"/>
          <w:szCs w:val="20"/>
        </w:rPr>
        <w:t xml:space="preserve">lexbox to create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company website with navigation bar, products section, and employee section that automatically change layout as the page shrinks</w:t>
      </w:r>
    </w:p>
    <w:p w14:paraId="39FCA4EA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Python</w:t>
      </w:r>
    </w:p>
    <w:p w14:paraId="330096C8" w14:textId="77777777" w:rsidR="00BA29BA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kinter with MVC pattern to implement Conway's Game of Life with random, glider gun, and draw options</w:t>
      </w:r>
    </w:p>
    <w:p w14:paraId="2C4F7FF9" w14:textId="39CC097C" w:rsidR="00D127BB" w:rsidRPr="00C62577" w:rsidRDefault="00BA29BA" w:rsidP="00BA29BA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25441A" w:rsidRPr="00C62577">
        <w:rPr>
          <w:rFonts w:ascii="Arial" w:hAnsi="Arial" w:cs="Arial"/>
          <w:sz w:val="20"/>
          <w:szCs w:val="20"/>
        </w:rPr>
        <w:t xml:space="preserve">dded </w:t>
      </w:r>
      <w:r>
        <w:rPr>
          <w:rFonts w:ascii="Arial" w:hAnsi="Arial" w:cs="Arial"/>
          <w:sz w:val="20"/>
          <w:szCs w:val="20"/>
        </w:rPr>
        <w:t xml:space="preserve">a </w:t>
      </w:r>
      <w:r w:rsidR="0025441A" w:rsidRPr="00C62577">
        <w:rPr>
          <w:rFonts w:ascii="Arial" w:hAnsi="Arial" w:cs="Arial"/>
          <w:sz w:val="20"/>
          <w:szCs w:val="20"/>
        </w:rPr>
        <w:t xml:space="preserve">feature </w:t>
      </w:r>
      <w:r w:rsidR="00774DA3" w:rsidRPr="00C62577">
        <w:rPr>
          <w:rFonts w:ascii="Arial" w:hAnsi="Arial" w:cs="Arial"/>
          <w:sz w:val="20"/>
          <w:szCs w:val="20"/>
        </w:rPr>
        <w:t>to make</w:t>
      </w:r>
      <w:r w:rsidR="002B0DF0">
        <w:rPr>
          <w:rFonts w:ascii="Arial" w:hAnsi="Arial" w:cs="Arial"/>
          <w:sz w:val="20"/>
          <w:szCs w:val="20"/>
        </w:rPr>
        <w:t xml:space="preserve"> </w:t>
      </w:r>
      <w:r w:rsidR="0025441A" w:rsidRPr="00C62577">
        <w:rPr>
          <w:rFonts w:ascii="Arial" w:hAnsi="Arial" w:cs="Arial"/>
          <w:sz w:val="20"/>
          <w:szCs w:val="20"/>
        </w:rPr>
        <w:t>the board</w:t>
      </w:r>
      <w:r w:rsidR="002B0DF0">
        <w:rPr>
          <w:rFonts w:ascii="Arial" w:hAnsi="Arial" w:cs="Arial"/>
          <w:sz w:val="20"/>
          <w:szCs w:val="20"/>
        </w:rPr>
        <w:t>’s edges</w:t>
      </w:r>
      <w:r w:rsidR="0025441A" w:rsidRPr="00C62577">
        <w:rPr>
          <w:rFonts w:ascii="Arial" w:hAnsi="Arial" w:cs="Arial"/>
          <w:sz w:val="20"/>
          <w:szCs w:val="20"/>
        </w:rPr>
        <w:t xml:space="preserve"> wrap around</w:t>
      </w:r>
      <w:r w:rsidR="00401EA3">
        <w:rPr>
          <w:rFonts w:ascii="Arial" w:hAnsi="Arial" w:cs="Arial"/>
          <w:sz w:val="20"/>
          <w:szCs w:val="20"/>
        </w:rPr>
        <w:t xml:space="preserve"> to</w:t>
      </w:r>
      <w:r w:rsidR="0025441A" w:rsidRPr="00C62577">
        <w:rPr>
          <w:rFonts w:ascii="Arial" w:hAnsi="Arial" w:cs="Arial"/>
          <w:sz w:val="20"/>
          <w:szCs w:val="20"/>
        </w:rPr>
        <w:t xml:space="preserve"> the other side</w:t>
      </w:r>
    </w:p>
    <w:p w14:paraId="00ED3A91" w14:textId="1680EDF2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Implemented a word game where </w:t>
      </w:r>
      <w:r w:rsidR="001540B8" w:rsidRPr="00C62577">
        <w:rPr>
          <w:rFonts w:ascii="Arial" w:hAnsi="Arial" w:cs="Arial"/>
          <w:sz w:val="20"/>
          <w:szCs w:val="20"/>
        </w:rPr>
        <w:t>the</w:t>
      </w:r>
      <w:r w:rsidRPr="00C62577">
        <w:rPr>
          <w:rFonts w:ascii="Arial" w:hAnsi="Arial" w:cs="Arial"/>
          <w:sz w:val="20"/>
          <w:szCs w:val="20"/>
        </w:rPr>
        <w:t xml:space="preserve"> player tries to form words from a hand of randomly dealt letters and is scored based on Scrabble letter values</w:t>
      </w:r>
    </w:p>
    <w:p w14:paraId="4C50D6E5" w14:textId="4596437A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hangman game where the player tries to guess all the letters of a random word without</w:t>
      </w:r>
      <w:r w:rsidR="00B13F69">
        <w:rPr>
          <w:rFonts w:ascii="Arial" w:hAnsi="Arial" w:cs="Arial"/>
          <w:sz w:val="20"/>
          <w:szCs w:val="20"/>
        </w:rPr>
        <w:t xml:space="preserve"> </w:t>
      </w:r>
      <w:r w:rsidR="00B13F69" w:rsidRPr="00B13F69">
        <w:rPr>
          <w:rFonts w:ascii="Arial" w:hAnsi="Arial" w:cs="Arial"/>
          <w:sz w:val="20"/>
          <w:szCs w:val="20"/>
        </w:rPr>
        <w:t>reaching a set limit of</w:t>
      </w:r>
      <w:r w:rsidRPr="00C62577">
        <w:rPr>
          <w:rFonts w:ascii="Arial" w:hAnsi="Arial" w:cs="Arial"/>
          <w:sz w:val="20"/>
          <w:szCs w:val="20"/>
        </w:rPr>
        <w:t xml:space="preserve"> wrong guesses</w:t>
      </w:r>
    </w:p>
    <w:p w14:paraId="5450E79B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CERTIFICATIONS</w:t>
      </w:r>
    </w:p>
    <w:p w14:paraId="3ED20C09" w14:textId="1018C01E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Learn React Router Course</w:t>
      </w:r>
    </w:p>
    <w:p w14:paraId="1B24903C" w14:textId="27487AC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Learn Intermediate JavaScript Course</w:t>
      </w:r>
    </w:p>
    <w:p w14:paraId="6B34CA37" w14:textId="3E163A3B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Building Interactive JavaScript Websites Course</w:t>
      </w:r>
    </w:p>
    <w:p w14:paraId="73AE072A" w14:textId="77777777" w:rsidR="00D127BB" w:rsidRPr="00C62577" w:rsidRDefault="0025441A" w:rsidP="00D94FA5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ERVICE</w:t>
      </w:r>
    </w:p>
    <w:p w14:paraId="1DA6AED2" w14:textId="77777777" w:rsidR="00C92CD4" w:rsidRPr="00C62577" w:rsidRDefault="00C92CD4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nswer questions in Codecademy Community Discord server's #full-stack-engineer channel</w:t>
      </w:r>
    </w:p>
    <w:p w14:paraId="7655CD64" w14:textId="0C1A7B5E" w:rsidR="00D127BB" w:rsidRPr="00C62577" w:rsidRDefault="0025441A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ontributed to </w:t>
      </w:r>
      <w:r w:rsidR="000E3020" w:rsidRPr="00C62577">
        <w:rPr>
          <w:rFonts w:ascii="Arial" w:hAnsi="Arial" w:cs="Arial"/>
          <w:sz w:val="20"/>
          <w:szCs w:val="20"/>
        </w:rPr>
        <w:t>open-source</w:t>
      </w:r>
      <w:r w:rsidRPr="00C62577">
        <w:rPr>
          <w:rFonts w:ascii="Arial" w:hAnsi="Arial" w:cs="Arial"/>
          <w:sz w:val="20"/>
          <w:szCs w:val="20"/>
        </w:rPr>
        <w:t xml:space="preserve"> projects</w:t>
      </w:r>
      <w:r w:rsidR="00B675AC" w:rsidRPr="00C62577">
        <w:rPr>
          <w:rFonts w:ascii="Arial" w:hAnsi="Arial" w:cs="Arial"/>
          <w:sz w:val="20"/>
          <w:szCs w:val="20"/>
        </w:rPr>
        <w:t>:</w:t>
      </w:r>
    </w:p>
    <w:p w14:paraId="4D9515F8" w14:textId="641A8864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p w14:paraId="33860560" w14:textId="3B522ECD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Visual Studio Code Documentation</w:t>
      </w:r>
      <w:r w:rsidR="00B35342">
        <w:rPr>
          <w:rFonts w:ascii="Arial" w:hAnsi="Arial" w:cs="Arial"/>
          <w:sz w:val="20"/>
          <w:szCs w:val="20"/>
        </w:rPr>
        <w:t>- 3</w:t>
      </w:r>
      <w:r w:rsidR="00B35342" w:rsidRPr="00B35342">
        <w:rPr>
          <w:rFonts w:ascii="Arial" w:hAnsi="Arial" w:cs="Arial"/>
          <w:sz w:val="20"/>
          <w:szCs w:val="20"/>
        </w:rPr>
        <w:t xml:space="preserve"> pull request</w:t>
      </w:r>
      <w:r w:rsidR="00B35342">
        <w:rPr>
          <w:rFonts w:ascii="Arial" w:hAnsi="Arial" w:cs="Arial"/>
          <w:sz w:val="20"/>
          <w:szCs w:val="20"/>
        </w:rPr>
        <w:t>s</w:t>
      </w:r>
      <w:r w:rsidR="00B35342" w:rsidRPr="00B35342">
        <w:rPr>
          <w:rFonts w:ascii="Arial" w:hAnsi="Arial" w:cs="Arial"/>
          <w:sz w:val="20"/>
          <w:szCs w:val="20"/>
        </w:rPr>
        <w:t xml:space="preserve"> merged</w:t>
      </w:r>
    </w:p>
    <w:p w14:paraId="35DA132B" w14:textId="3E1E6A61" w:rsidR="00C92CD4" w:rsidRPr="00C92CD4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92CD4">
        <w:rPr>
          <w:rFonts w:ascii="Arial" w:hAnsi="Arial" w:cs="Arial"/>
          <w:sz w:val="20"/>
          <w:szCs w:val="20"/>
        </w:rPr>
        <w:t>Destiny Item Manager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sectPr w:rsidR="00C92CD4" w:rsidRPr="00C92CD4" w:rsidSect="0003597F">
      <w:type w:val="continuous"/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1BD0"/>
    <w:multiLevelType w:val="hybridMultilevel"/>
    <w:tmpl w:val="7242EAB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37F81"/>
    <w:multiLevelType w:val="hybridMultilevel"/>
    <w:tmpl w:val="7F8CA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9C6EAF"/>
    <w:multiLevelType w:val="hybridMultilevel"/>
    <w:tmpl w:val="E2A0A9E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87E25"/>
    <w:multiLevelType w:val="hybridMultilevel"/>
    <w:tmpl w:val="56522070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B342F"/>
    <w:multiLevelType w:val="hybridMultilevel"/>
    <w:tmpl w:val="6DD607C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C094F"/>
    <w:multiLevelType w:val="hybridMultilevel"/>
    <w:tmpl w:val="8DECFD1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756797"/>
    <w:multiLevelType w:val="hybridMultilevel"/>
    <w:tmpl w:val="C4BC0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E0566"/>
    <w:multiLevelType w:val="hybridMultilevel"/>
    <w:tmpl w:val="A2EEFA1A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74C44C85"/>
    <w:multiLevelType w:val="hybridMultilevel"/>
    <w:tmpl w:val="B7DE667C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Tc1NLYwt7A0NrNU0lEKTi0uzszPAykwrQUACzqItSwAAAA="/>
  </w:docVars>
  <w:rsids>
    <w:rsidRoot w:val="00D96307"/>
    <w:rsid w:val="00014BBB"/>
    <w:rsid w:val="000209D0"/>
    <w:rsid w:val="0003597F"/>
    <w:rsid w:val="0007411B"/>
    <w:rsid w:val="000E3020"/>
    <w:rsid w:val="001540B8"/>
    <w:rsid w:val="0025441A"/>
    <w:rsid w:val="002B0DF0"/>
    <w:rsid w:val="00401EA3"/>
    <w:rsid w:val="006B17EB"/>
    <w:rsid w:val="006F614B"/>
    <w:rsid w:val="00774DA3"/>
    <w:rsid w:val="00901D1E"/>
    <w:rsid w:val="00942D62"/>
    <w:rsid w:val="00A03600"/>
    <w:rsid w:val="00B13F69"/>
    <w:rsid w:val="00B35342"/>
    <w:rsid w:val="00B675AC"/>
    <w:rsid w:val="00BA29BA"/>
    <w:rsid w:val="00C52D5C"/>
    <w:rsid w:val="00C62577"/>
    <w:rsid w:val="00C92CD4"/>
    <w:rsid w:val="00CB1BC7"/>
    <w:rsid w:val="00CF4CF2"/>
    <w:rsid w:val="00D127BB"/>
    <w:rsid w:val="00D94FA5"/>
    <w:rsid w:val="00D96307"/>
    <w:rsid w:val="00DC7395"/>
    <w:rsid w:val="00EB4127"/>
    <w:rsid w:val="00F81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E8783"/>
  <w15:chartTrackingRefBased/>
  <w15:docId w15:val="{4BE41DCE-EAF1-4A46-94E2-E5871632E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30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30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C739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7395"/>
    <w:rPr>
      <w:rFonts w:ascii="Consolas" w:hAnsi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E30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30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F4C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C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eatSim" TargetMode="External"/><Relationship Id="rId5" Type="http://schemas.openxmlformats.org/officeDocument/2006/relationships/hyperlink" Target="mailto:timothy@timothycode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su</dc:creator>
  <cp:keywords/>
  <dc:description/>
  <cp:lastModifiedBy>George Hsu</cp:lastModifiedBy>
  <cp:revision>21</cp:revision>
  <cp:lastPrinted>2022-03-04T20:54:00Z</cp:lastPrinted>
  <dcterms:created xsi:type="dcterms:W3CDTF">2022-03-03T05:06:00Z</dcterms:created>
  <dcterms:modified xsi:type="dcterms:W3CDTF">2022-03-04T22:03:00Z</dcterms:modified>
</cp:coreProperties>
</file>